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41C94" w14:textId="3BAEAB82" w:rsidR="00D90F25" w:rsidRDefault="00BB7865">
      <w:r>
        <w:t>COEN 21 – Winter 2022</w:t>
      </w:r>
    </w:p>
    <w:p w14:paraId="36F67BC9" w14:textId="07326E84" w:rsidR="00BB7865" w:rsidRDefault="00BB7865">
      <w:r>
        <w:t>Tushar Shrivastav</w:t>
      </w:r>
    </w:p>
    <w:p w14:paraId="1D27A09D" w14:textId="390FFB1F" w:rsidR="00BB7865" w:rsidRDefault="00BB7865">
      <w:r>
        <w:t>Homework #6</w:t>
      </w:r>
    </w:p>
    <w:p w14:paraId="3521AEDA" w14:textId="683DABD2" w:rsidR="00BB7865" w:rsidRDefault="00BB7865"/>
    <w:p w14:paraId="20F59432" w14:textId="11FFA6BE" w:rsidR="00BB7865" w:rsidRDefault="00BB7865" w:rsidP="00BB7865">
      <w:pPr>
        <w:pStyle w:val="ListParagraph"/>
        <w:numPr>
          <w:ilvl w:val="0"/>
          <w:numId w:val="1"/>
        </w:numPr>
      </w:pPr>
      <w:r>
        <w:t>What are some of the differences between a mealy and Moore FSM?</w:t>
      </w:r>
    </w:p>
    <w:p w14:paraId="17AC7E53" w14:textId="79EAAD32" w:rsidR="00C4139D" w:rsidRPr="00F33B78" w:rsidRDefault="00F33B78" w:rsidP="00C4139D">
      <w:pPr>
        <w:pStyle w:val="ListParagraph"/>
        <w:rPr>
          <w:u w:val="single"/>
        </w:rPr>
      </w:pPr>
      <w:r w:rsidRPr="00F33B78">
        <w:rPr>
          <w:u w:val="single"/>
        </w:rPr>
        <w:t>Mealy FSM</w:t>
      </w:r>
    </w:p>
    <w:p w14:paraId="3B03515F" w14:textId="36D7A6F9" w:rsidR="00F33B78" w:rsidRDefault="00F33B78" w:rsidP="00F33B78">
      <w:pPr>
        <w:pStyle w:val="ListParagraph"/>
        <w:numPr>
          <w:ilvl w:val="0"/>
          <w:numId w:val="2"/>
        </w:numPr>
      </w:pPr>
      <w:r>
        <w:t>Output is a result of the present state and the inputs.</w:t>
      </w:r>
    </w:p>
    <w:p w14:paraId="0A2D6604" w14:textId="1E4AA073" w:rsidR="00F33B78" w:rsidRDefault="00FB5BB5" w:rsidP="00F33B78">
      <w:pPr>
        <w:pStyle w:val="ListParagraph"/>
        <w:numPr>
          <w:ilvl w:val="0"/>
          <w:numId w:val="2"/>
        </w:numPr>
      </w:pPr>
      <w:r>
        <w:t>Output can be false for short time, if the inputs are not in sync with the clock.</w:t>
      </w:r>
    </w:p>
    <w:p w14:paraId="1226E04B" w14:textId="761E2411" w:rsidR="00704792" w:rsidRDefault="00213476" w:rsidP="00704792">
      <w:pPr>
        <w:pStyle w:val="ListParagraph"/>
        <w:numPr>
          <w:ilvl w:val="0"/>
          <w:numId w:val="2"/>
        </w:numPr>
      </w:pPr>
      <w:r>
        <w:t>(asynchronous)</w:t>
      </w:r>
    </w:p>
    <w:p w14:paraId="044E75FF" w14:textId="1A2AB695" w:rsidR="00A302F6" w:rsidRDefault="00A302F6" w:rsidP="00704792">
      <w:pPr>
        <w:pStyle w:val="ListParagraph"/>
        <w:numPr>
          <w:ilvl w:val="0"/>
          <w:numId w:val="2"/>
        </w:numPr>
      </w:pPr>
      <w:r>
        <w:t xml:space="preserve">faster </w:t>
      </w:r>
    </w:p>
    <w:p w14:paraId="07D15CDB" w14:textId="12C35B6B" w:rsidR="00A302F6" w:rsidRDefault="00F55877" w:rsidP="00704792">
      <w:pPr>
        <w:pStyle w:val="ListParagraph"/>
        <w:numPr>
          <w:ilvl w:val="0"/>
          <w:numId w:val="2"/>
        </w:numPr>
      </w:pPr>
      <w:r>
        <w:t>Design is difficult to make</w:t>
      </w:r>
    </w:p>
    <w:p w14:paraId="11B67602" w14:textId="42E8C026" w:rsidR="00F55877" w:rsidRDefault="00F55877" w:rsidP="00704792">
      <w:pPr>
        <w:pStyle w:val="ListParagraph"/>
        <w:numPr>
          <w:ilvl w:val="0"/>
          <w:numId w:val="2"/>
        </w:numPr>
      </w:pPr>
      <w:r>
        <w:t>less number of states</w:t>
      </w:r>
    </w:p>
    <w:p w14:paraId="4BD49A1B" w14:textId="5E90809A" w:rsidR="00FB5BB5" w:rsidRPr="00486DED" w:rsidRDefault="00FB5BB5" w:rsidP="00FB5BB5">
      <w:pPr>
        <w:rPr>
          <w:u w:val="single"/>
        </w:rPr>
      </w:pPr>
      <w:r w:rsidRPr="00486DED">
        <w:rPr>
          <w:u w:val="single"/>
        </w:rPr>
        <w:t>Moore FSM</w:t>
      </w:r>
    </w:p>
    <w:p w14:paraId="403AFCF1" w14:textId="31889A41" w:rsidR="00213476" w:rsidRDefault="00213476" w:rsidP="00213476">
      <w:pPr>
        <w:pStyle w:val="ListParagraph"/>
        <w:numPr>
          <w:ilvl w:val="0"/>
          <w:numId w:val="4"/>
        </w:numPr>
      </w:pPr>
      <w:r>
        <w:t>Outputs are result of the present state only.</w:t>
      </w:r>
    </w:p>
    <w:p w14:paraId="72B2CF24" w14:textId="4F8895B9" w:rsidR="00FB5BB5" w:rsidRDefault="00FB5BB5" w:rsidP="00FB5BB5">
      <w:pPr>
        <w:pStyle w:val="ListParagraph"/>
        <w:numPr>
          <w:ilvl w:val="0"/>
          <w:numId w:val="3"/>
        </w:numPr>
      </w:pPr>
      <w:r>
        <w:t>Outputs are in sync</w:t>
      </w:r>
      <w:r w:rsidR="00213476">
        <w:t xml:space="preserve">hronous </w:t>
      </w:r>
      <w:r>
        <w:t>with the clock only.</w:t>
      </w:r>
    </w:p>
    <w:p w14:paraId="45E4BCF6" w14:textId="67A0F56B" w:rsidR="00213476" w:rsidRDefault="00213476" w:rsidP="00FB5BB5">
      <w:pPr>
        <w:pStyle w:val="ListParagraph"/>
        <w:numPr>
          <w:ilvl w:val="0"/>
          <w:numId w:val="3"/>
        </w:numPr>
      </w:pPr>
      <w:r>
        <w:t>(synchronous)</w:t>
      </w:r>
    </w:p>
    <w:p w14:paraId="1077F92C" w14:textId="7C8EDB5D" w:rsidR="00704792" w:rsidRDefault="00704792" w:rsidP="00FB5BB5">
      <w:pPr>
        <w:pStyle w:val="ListParagraph"/>
        <w:numPr>
          <w:ilvl w:val="0"/>
          <w:numId w:val="3"/>
        </w:numPr>
      </w:pPr>
      <w:r>
        <w:t>Requires more states</w:t>
      </w:r>
    </w:p>
    <w:p w14:paraId="514DD1E7" w14:textId="336C5BA7" w:rsidR="00417571" w:rsidRDefault="00153862" w:rsidP="00FB5BB5">
      <w:pPr>
        <w:pStyle w:val="ListParagraph"/>
        <w:numPr>
          <w:ilvl w:val="0"/>
          <w:numId w:val="3"/>
        </w:numPr>
      </w:pPr>
      <w:r>
        <w:t>Slower</w:t>
      </w:r>
      <w:r w:rsidR="00DA61EA">
        <w:t xml:space="preserve"> (1 clock cycle late)</w:t>
      </w:r>
    </w:p>
    <w:p w14:paraId="3B71497F" w14:textId="67110B4B" w:rsidR="00153862" w:rsidRDefault="00153862" w:rsidP="00FB5BB5">
      <w:pPr>
        <w:pStyle w:val="ListParagraph"/>
        <w:numPr>
          <w:ilvl w:val="0"/>
          <w:numId w:val="3"/>
        </w:numPr>
      </w:pPr>
      <w:r>
        <w:t>Design is very easy to make</w:t>
      </w:r>
    </w:p>
    <w:p w14:paraId="40FF6A85" w14:textId="77777777" w:rsidR="00153862" w:rsidRDefault="00153862" w:rsidP="00F3629F">
      <w:pPr>
        <w:pStyle w:val="ListParagraph"/>
        <w:ind w:left="1440"/>
      </w:pPr>
    </w:p>
    <w:sectPr w:rsidR="00153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1A2C"/>
    <w:multiLevelType w:val="hybridMultilevel"/>
    <w:tmpl w:val="87C4F8B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AED062C"/>
    <w:multiLevelType w:val="hybridMultilevel"/>
    <w:tmpl w:val="F2EAB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2063ED9"/>
    <w:multiLevelType w:val="hybridMultilevel"/>
    <w:tmpl w:val="A3CE9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31D27"/>
    <w:multiLevelType w:val="hybridMultilevel"/>
    <w:tmpl w:val="6E8C8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jawNDW2tDA0MjNQ0lEKTi0uzszPAykwrAUAw1eDeSwAAAA="/>
  </w:docVars>
  <w:rsids>
    <w:rsidRoot w:val="00BB7865"/>
    <w:rsid w:val="00136B69"/>
    <w:rsid w:val="00145EA9"/>
    <w:rsid w:val="00153862"/>
    <w:rsid w:val="00213476"/>
    <w:rsid w:val="002E212C"/>
    <w:rsid w:val="003F3F39"/>
    <w:rsid w:val="00413C21"/>
    <w:rsid w:val="00417571"/>
    <w:rsid w:val="004408FF"/>
    <w:rsid w:val="00441770"/>
    <w:rsid w:val="00486DED"/>
    <w:rsid w:val="00704792"/>
    <w:rsid w:val="007A1B89"/>
    <w:rsid w:val="00A302F6"/>
    <w:rsid w:val="00BB7865"/>
    <w:rsid w:val="00C4139D"/>
    <w:rsid w:val="00DA61EA"/>
    <w:rsid w:val="00ED71BC"/>
    <w:rsid w:val="00F33B78"/>
    <w:rsid w:val="00F3629F"/>
    <w:rsid w:val="00F55877"/>
    <w:rsid w:val="00FB5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FFD7"/>
  <w15:chartTrackingRefBased/>
  <w15:docId w15:val="{A2AD4B18-2E47-4AD1-9338-043D66DE1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8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shar Shrivastav</dc:creator>
  <cp:keywords/>
  <dc:description/>
  <cp:lastModifiedBy>Tushar Shrivastav</cp:lastModifiedBy>
  <cp:revision>2</cp:revision>
  <dcterms:created xsi:type="dcterms:W3CDTF">2022-02-19T06:31:00Z</dcterms:created>
  <dcterms:modified xsi:type="dcterms:W3CDTF">2022-02-19T06:31:00Z</dcterms:modified>
</cp:coreProperties>
</file>